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Israel</w:t>
      </w:r>
      <w:r>
        <w:t xml:space="preserve"> </w:t>
      </w:r>
      <w:r>
        <w:t xml:space="preserve">Tel</w:t>
      </w:r>
      <w:r>
        <w:t xml:space="preserve"> </w:t>
      </w:r>
      <w:r>
        <w:t xml:space="preserve">Aviv</w:t>
      </w:r>
    </w:p>
    <w:bookmarkStart w:id="20" w:name="scholarship-application-letter"/>
    <w:p>
      <w:pPr>
        <w:pStyle w:val="Heading1"/>
      </w:pPr>
      <w:r>
        <w:t xml:space="preserve">SCHOLARSHIP APPLICATION LETTER</w:t>
      </w:r>
    </w:p>
    <w:p>
      <w:pPr>
        <w:pStyle w:val="FirstParagraph"/>
      </w:pPr>
      <w:r>
        <w:t xml:space="preserve">For Advanced Meteorological Studies at Tel Aviv University, Israel</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scholarship-committee"/>
    <w:p>
      <w:pPr>
        <w:pStyle w:val="Heading3"/>
      </w:pPr>
      <w:r>
        <w:t xml:space="preserve">Scholarship Committee</w:t>
      </w:r>
    </w:p>
    <w:bookmarkEnd w:id="21"/>
    <w:bookmarkStart w:id="22" w:name="Xe35366d0775d3fca8ed8c9b31ece0482bc5ab81"/>
    <w:p>
      <w:pPr>
        <w:pStyle w:val="Heading3"/>
      </w:pPr>
      <w:r>
        <w:t xml:space="preserve">Tel Aviv University - Department of Earth Sciences</w:t>
      </w:r>
    </w:p>
    <w:p>
      <w:pPr>
        <w:pStyle w:val="FirstParagraph"/>
      </w:pPr>
      <w:r>
        <w:t xml:space="preserve">69978 Tel Aviv, Israel</w:t>
      </w:r>
    </w:p>
    <w:bookmarkEnd w:id="22"/>
    <w:bookmarkStart w:id="23" w:name="X123ace32961d72c11bf2709f328ee73a618e84f"/>
    <w:p>
      <w:pPr>
        <w:pStyle w:val="Heading2"/>
      </w:pPr>
      <w:r>
        <w:t xml:space="preserve">Application for the International Meteorology Scholarship Program</w:t>
      </w:r>
    </w:p>
    <w:bookmarkEnd w:id="23"/>
    <w:p>
      <w:pPr>
        <w:pStyle w:val="FirstParagraph"/>
      </w:pPr>
      <w:r>
        <w:t xml:space="preserve">Dear Esteemed Scholarship Committee,</w:t>
      </w:r>
    </w:p>
    <w:p>
      <w:pPr>
        <w:pStyle w:val="BodyText"/>
      </w:pPr>
      <w:r>
        <w:t xml:space="preserve">I am writing to submit my formal application for the International Meteorology Scholarship Program at Tel Aviv University in Israel Tel Aviv, a position that represents the pinnacle of my academic aspirations as a dedicated future Meteorologist. With profound admiration for Israel's leadership in climate science and its unique geographical position at the crossroads of diverse atmospheric systems, I am compelled to pursue advanced meteorological studies within this dynamic academic environment. This</w:t>
      </w:r>
      <w:r>
        <w:t xml:space="preserve"> </w:t>
      </w:r>
      <w:r>
        <w:rPr>
          <w:iCs/>
          <w:i/>
        </w:rPr>
        <w:t xml:space="preserve">Scholarship Application Letter</w:t>
      </w:r>
      <w:r>
        <w:t xml:space="preserve"> </w:t>
      </w:r>
      <w:r>
        <w:t xml:space="preserve">articulates not only my qualifications but also my unwavering commitment to contributing to Israel Tel Aviv's meteorological community and global climate resilience efforts.</w:t>
      </w:r>
    </w:p>
    <w:p>
      <w:pPr>
        <w:pStyle w:val="BodyText"/>
      </w:pPr>
      <w:r>
        <w:t xml:space="preserve">My academic journey in atmospheric sciences began at the University of Cambridge, where I earned a First-Class Honors degree in Environmental Physics with a specialization in climatology. My undergraduate thesis on "Urban Heat Island Effects in Mediterranean Climates" was selected for publication in the</w:t>
      </w:r>
      <w:r>
        <w:t xml:space="preserve"> </w:t>
      </w:r>
      <w:r>
        <w:rPr>
          <w:iCs/>
          <w:i/>
        </w:rPr>
        <w:t xml:space="preserve">Journal of Applied Meteorology</w:t>
      </w:r>
      <w:r>
        <w:t xml:space="preserve">, directly addressing challenges relevant to Israel's rapidly urbanizing coastal regions. This research involved analyzing satellite data from Tel Aviv and Haifa, revealing critical patterns of temperature disparity between green spaces and concrete-dense districts—findings that resonate deeply with my desire to study in Israel Tel Aviv. My subsequent work as a research assistant at the European Centre for Medium-Range Weather Forecasts (ECMWF) further honed my expertise in numerical weather prediction models, particularly those simulating mid-latitude cyclones—a phenomenon I now aim to contextualize within the unique microclimates of Israel's Mediterranean and Negev landscapes.</w:t>
      </w:r>
    </w:p>
    <w:p>
      <w:pPr>
        <w:pStyle w:val="BodyText"/>
      </w:pPr>
      <w:r>
        <w:t xml:space="preserve">What compels me toward Israel Tel Aviv specifically is its unparalleled position as a global laboratory for meteorological innovation. The city's location at 32°N latitude, where arid, maritime, and continental air masses converge, creates a natural testing ground for studying climate change impacts on water resources—a critical issue facing the nation. Tel Aviv University's Department of Earth Sciences offers precisely the interdisciplinary approach I seek: blending cutting-edge atmospheric modeling with field studies across Israel's ecological gradients. The opportunity to work under Professor Avi Karnieli, whose pioneering research on desertification and precipitation variability aligns perfectly with my proposed study on "Enhancing Early Warning Systems for Flash Floods in Semi-Arid Regions," is a primary motivator. This</w:t>
      </w:r>
      <w:r>
        <w:t xml:space="preserve"> </w:t>
      </w:r>
      <w:r>
        <w:rPr>
          <w:iCs/>
          <w:i/>
        </w:rPr>
        <w:t xml:space="preserve">Meteorologist</w:t>
      </w:r>
      <w:r>
        <w:t xml:space="preserve"> </w:t>
      </w:r>
      <w:r>
        <w:t xml:space="preserve">program’s integration of remote sensing, AI-driven forecasting, and policy development directly mirrors my vision for actionable meteorological science.</w:t>
      </w:r>
    </w:p>
    <w:p>
      <w:pPr>
        <w:pStyle w:val="BodyText"/>
      </w:pPr>
      <w:r>
        <w:t xml:space="preserve">I have meticulously documented how this scholarship will address my financial needs while maximizing academic contribution. As a first-generation university student from a modest background in Nairobi, Kenya, I rely on full funding to pursue doctoral studies without compromising research quality. The International Meteorology Scholarship would cover tuition, fieldwork costs for data collection across Israel's diverse biomes (from the Carmel Mountains to the Negev Desert), and participation in the annual "Mediterranean Climate Summit" hosted by Tel Aviv University. This support is not merely transactional; it is a catalyst for my commitment to transfer knowledge back to Africa through collaborative projects with Israeli institutions—a vision that embodies the scholarship's stated goal of fostering global climate leadership.</w:t>
      </w:r>
    </w:p>
    <w:p>
      <w:pPr>
        <w:pStyle w:val="BodyText"/>
      </w:pPr>
      <w:r>
        <w:t xml:space="preserve">My professional trajectory demonstrates consistent alignment with the needs of Israel Tel Aviv’s meteorological landscape. During my internship at the Israeli Meteorological Service in 2021, I assisted in developing a high-resolution wind forecasting model for solar energy grid management—a project critical to Israel's renewable energy goals. This experience revealed how localized meteorological expertise directly supports national infrastructure resilience, a perspective I aim to deepen through doctoral research. Moreover, my fluency in Hebrew (B2 level) and prior volunteer work with environmental NGOs across the Middle East have prepared me for seamless integration into Tel Aviv University’s community and Israel's collaborative scientific culture.</w:t>
      </w:r>
    </w:p>
    <w:p>
      <w:pPr>
        <w:pStyle w:val="BodyText"/>
      </w:pPr>
      <w:r>
        <w:t xml:space="preserve">Looking ahead, my long-term goal as a</w:t>
      </w:r>
      <w:r>
        <w:t xml:space="preserve"> </w:t>
      </w:r>
      <w:r>
        <w:rPr>
          <w:iCs/>
          <w:i/>
        </w:rPr>
        <w:t xml:space="preserve">Meteorologist</w:t>
      </w:r>
      <w:r>
        <w:t xml:space="preserve"> </w:t>
      </w:r>
      <w:r>
        <w:t xml:space="preserve">is to establish the Mediterranean Climate Adaptation Hub at Tel Aviv University—an initiative that would position Israel Tel Aviv as a leader in climate solutions for water-stressed regions. This vision requires advanced training in ensemble forecasting techniques currently unavailable in my home country. The scholarship would empower me to develop predictive models for extreme weather events exacerbated by climate change, directly supporting Israel’s National Climate Action Plan. Crucially, I plan to collaborate with Israeli and African meteorologists on cross-regional data-sharing frameworks, ensuring that research born in</w:t>
      </w:r>
      <w:r>
        <w:t xml:space="preserve"> </w:t>
      </w:r>
      <w:r>
        <w:rPr>
          <w:iCs/>
          <w:i/>
        </w:rPr>
        <w:t xml:space="preserve">Israel Tel Aviv</w:t>
      </w:r>
      <w:r>
        <w:t xml:space="preserve"> </w:t>
      </w:r>
      <w:r>
        <w:t xml:space="preserve">yields tangible benefits for communities from the Nile Basin to the Negev.</w:t>
      </w:r>
    </w:p>
    <w:p>
      <w:pPr>
        <w:pStyle w:val="BodyText"/>
      </w:pPr>
      <w:r>
        <w:t xml:space="preserve">The significance of this opportunity extends beyond personal advancement. As global temperatures rise, Israel’s experience in managing water scarcity through meteorological innovation offers a blueprint for vulnerable regions worldwide. My research on climate-resilient agriculture forecasting, developed within Tel Aviv University's state-of-the-art Meteorological Observatory, will directly contribute to this knowledge ecosystem. The</w:t>
      </w:r>
      <w:r>
        <w:t xml:space="preserve"> </w:t>
      </w:r>
      <w:r>
        <w:rPr>
          <w:iCs/>
          <w:i/>
        </w:rPr>
        <w:t xml:space="preserve">Scholarship Application Letter</w:t>
      </w:r>
      <w:r>
        <w:t xml:space="preserve"> </w:t>
      </w:r>
      <w:r>
        <w:t xml:space="preserve">I present today is not merely an application but a pledge: to honor the trust placed in me by becoming a bridge between Israel Tel Aviv’s scientific excellence and global climate justice initiatives.</w:t>
      </w:r>
    </w:p>
    <w:p>
      <w:pPr>
        <w:pStyle w:val="BodyText"/>
      </w:pPr>
      <w:r>
        <w:t xml:space="preserve">I have attached all required documentation, including academic transcripts, letters of recommendation from Dr. Elena Rossi (ECMWF) and Prof. David Cohen (University of Cambridge), and a detailed research proposal aligned with the Department's strategic priorities. I am prepared to discuss how my background in atmospheric physics, combined with my cultural adaptability and passion for Israel Tel Aviv’s environmental challenges, positions me to excel as a recipient of this prestigious award.</w:t>
      </w:r>
    </w:p>
    <w:p>
      <w:pPr>
        <w:pStyle w:val="BodyText"/>
      </w:pPr>
      <w:r>
        <w:t xml:space="preserve">Thank you for considering my application. I eagerly await the opportunity to contribute to Tel Aviv University's legacy of meteorological excellence and demonstrate how this scholarship will transform both my career as a</w:t>
      </w:r>
      <w:r>
        <w:t xml:space="preserve"> </w:t>
      </w:r>
      <w:r>
        <w:rPr>
          <w:iCs/>
          <w:i/>
        </w:rPr>
        <w:t xml:space="preserve">Meteorologist</w:t>
      </w:r>
      <w:r>
        <w:t xml:space="preserve"> </w:t>
      </w:r>
      <w:r>
        <w:t xml:space="preserve">and the future of climate science in Israel Tel Aviv.</w:t>
      </w:r>
    </w:p>
    <w:p>
      <w:pPr>
        <w:pStyle w:val="BodyText"/>
      </w:pPr>
      <w:r>
        <w:t xml:space="preserve">Sincerely,</w:t>
      </w:r>
    </w:p>
    <w:p>
      <w:pPr>
        <w:pStyle w:val="BodyText"/>
      </w:pPr>
      <w:r>
        <w:br/>
      </w:r>
      <w:r>
        <w:br/>
      </w:r>
    </w:p>
    <w:p>
      <w:pPr>
        <w:pStyle w:val="BodyText"/>
      </w:pPr>
      <w:r>
        <w:t xml:space="preserve">[Your Full Name]</w:t>
      </w:r>
    </w:p>
    <w:p>
      <w:pPr>
        <w:pStyle w:val="BodyText"/>
      </w:pPr>
      <w:r>
        <w:t xml:space="preserve">Future Meteorologist | Candidate for PhD in Atmospheric Sciences</w:t>
      </w:r>
    </w:p>
    <w:p>
      <w:pPr>
        <w:pStyle w:val="BodyText"/>
      </w:pPr>
      <w:r>
        <w:rPr>
          <w:bCs/>
          <w:b/>
        </w:rPr>
        <w:t xml:space="preserve">Word Count:</w:t>
      </w:r>
      <w:r>
        <w:t xml:space="preserve"> </w:t>
      </w:r>
      <w:r>
        <w:t xml:space="preserve">847</w:t>
      </w:r>
    </w:p>
    <w:p>
      <w:pPr>
        <w:pStyle w:val="BodyText"/>
      </w:pPr>
      <w:r>
        <w:rPr>
          <w:bCs/>
          <w:b/>
        </w:rPr>
        <w:t xml:space="preserve">Note:</w:t>
      </w:r>
      <w:r>
        <w:t xml:space="preserve"> </w:t>
      </w:r>
      <w:r>
        <w:t xml:space="preserve">This Scholarship Application Letter is tailored exclusively for Meteorologist studies in Israel Tel Aviv, emphasizing location-specific relevance, institutional alignment, and global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Israel Tel Aviv</dc:title>
  <dc:creator/>
  <dc:language>en</dc:language>
  <cp:keywords/>
  <dcterms:created xsi:type="dcterms:W3CDTF">2025-12-11T03:35:58Z</dcterms:created>
  <dcterms:modified xsi:type="dcterms:W3CDTF">2025-12-11T03:35:58Z</dcterms:modified>
</cp:coreProperties>
</file>

<file path=docProps/custom.xml><?xml version="1.0" encoding="utf-8"?>
<Properties xmlns="http://schemas.openxmlformats.org/officeDocument/2006/custom-properties" xmlns:vt="http://schemas.openxmlformats.org/officeDocument/2006/docPropsVTypes"/>
</file>